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7903A" w14:textId="36725135" w:rsidR="00A5132F" w:rsidRPr="000E7CDC" w:rsidRDefault="000E7CDC" w:rsidP="000E7CDC">
      <w:pPr>
        <w:jc w:val="center"/>
        <w:rPr>
          <w:b/>
          <w:bCs/>
          <w:sz w:val="32"/>
          <w:szCs w:val="32"/>
        </w:rPr>
      </w:pPr>
      <w:r w:rsidRPr="00EA29DB">
        <w:rPr>
          <w:b/>
          <w:bCs/>
          <w:sz w:val="32"/>
          <w:szCs w:val="32"/>
        </w:rPr>
        <w:t>Performa 2</w:t>
      </w:r>
      <w:r>
        <w:rPr>
          <w:b/>
          <w:bCs/>
          <w:sz w:val="32"/>
          <w:szCs w:val="32"/>
        </w:rPr>
        <w:t xml:space="preserve">: </w:t>
      </w:r>
      <w:r w:rsidR="00A5132F">
        <w:rPr>
          <w:b/>
          <w:sz w:val="36"/>
        </w:rPr>
        <w:t>Faculty Course Review Report</w:t>
      </w:r>
    </w:p>
    <w:p w14:paraId="1984F284" w14:textId="77777777" w:rsidR="00A5132F" w:rsidRPr="00A5132F" w:rsidRDefault="00A5132F" w:rsidP="00EA29DB">
      <w:pPr>
        <w:jc w:val="center"/>
        <w:rPr>
          <w:b/>
          <w:bCs/>
        </w:rPr>
      </w:pPr>
      <w:r w:rsidRPr="00A5132F">
        <w:rPr>
          <w:b/>
          <w:bCs/>
        </w:rPr>
        <w:t>(</w:t>
      </w:r>
      <w:r w:rsidRPr="00EA29DB">
        <w:t>To be filled by each teacher at the time of Course Completion)</w:t>
      </w:r>
    </w:p>
    <w:p w14:paraId="1C586595" w14:textId="77777777" w:rsidR="00A5132F" w:rsidRDefault="00A5132F" w:rsidP="0019764F">
      <w:pPr>
        <w:ind w:right="-270"/>
      </w:pPr>
      <w:r w:rsidRPr="004E08C6">
        <w:t>For completion by the course instructor and transmission to Head of Department of his/her nominee (Dept. Quality Officer) together with copies of the Course Syllabus outline</w:t>
      </w:r>
      <w:r>
        <w:t>.</w:t>
      </w:r>
    </w:p>
    <w:tbl>
      <w:tblPr>
        <w:tblStyle w:val="TableGrid"/>
        <w:tblW w:w="9540" w:type="dxa"/>
        <w:jc w:val="center"/>
        <w:tblLayout w:type="fixed"/>
        <w:tblLook w:val="04A0" w:firstRow="1" w:lastRow="0" w:firstColumn="1" w:lastColumn="0" w:noHBand="0" w:noVBand="1"/>
      </w:tblPr>
      <w:tblGrid>
        <w:gridCol w:w="698"/>
        <w:gridCol w:w="377"/>
        <w:gridCol w:w="360"/>
        <w:gridCol w:w="482"/>
        <w:gridCol w:w="598"/>
        <w:gridCol w:w="905"/>
        <w:gridCol w:w="85"/>
        <w:gridCol w:w="805"/>
        <w:gridCol w:w="9"/>
        <w:gridCol w:w="896"/>
        <w:gridCol w:w="634"/>
        <w:gridCol w:w="896"/>
        <w:gridCol w:w="540"/>
        <w:gridCol w:w="1371"/>
        <w:gridCol w:w="884"/>
      </w:tblGrid>
      <w:tr w:rsidR="00A5132F" w14:paraId="753F29A7" w14:textId="77777777" w:rsidTr="004F4ED9">
        <w:trPr>
          <w:jc w:val="center"/>
        </w:trPr>
        <w:tc>
          <w:tcPr>
            <w:tcW w:w="1917" w:type="dxa"/>
            <w:gridSpan w:val="4"/>
          </w:tcPr>
          <w:p w14:paraId="063DBE61" w14:textId="77777777" w:rsidR="00A5132F" w:rsidRDefault="00A5132F" w:rsidP="00912761">
            <w:r>
              <w:t>Department:</w:t>
            </w:r>
          </w:p>
        </w:tc>
        <w:tc>
          <w:tcPr>
            <w:tcW w:w="3298" w:type="dxa"/>
            <w:gridSpan w:val="6"/>
          </w:tcPr>
          <w:p w14:paraId="09BD3A07" w14:textId="77777777" w:rsidR="00A5132F" w:rsidRDefault="00A5132F" w:rsidP="00912761"/>
        </w:tc>
        <w:tc>
          <w:tcPr>
            <w:tcW w:w="1530" w:type="dxa"/>
            <w:gridSpan w:val="2"/>
          </w:tcPr>
          <w:p w14:paraId="3B67C728" w14:textId="77777777" w:rsidR="00A5132F" w:rsidRDefault="00A5132F" w:rsidP="00912761">
            <w:r>
              <w:t>Faculty:</w:t>
            </w:r>
          </w:p>
        </w:tc>
        <w:tc>
          <w:tcPr>
            <w:tcW w:w="2795" w:type="dxa"/>
            <w:gridSpan w:val="3"/>
          </w:tcPr>
          <w:p w14:paraId="17500E3E" w14:textId="77777777" w:rsidR="00A5132F" w:rsidRDefault="00A5132F" w:rsidP="00912761"/>
        </w:tc>
      </w:tr>
      <w:tr w:rsidR="00D53BE5" w14:paraId="122F512C" w14:textId="77777777" w:rsidTr="004F4ED9">
        <w:trPr>
          <w:jc w:val="center"/>
        </w:trPr>
        <w:tc>
          <w:tcPr>
            <w:tcW w:w="1917" w:type="dxa"/>
            <w:gridSpan w:val="4"/>
          </w:tcPr>
          <w:p w14:paraId="132DD04D" w14:textId="77777777" w:rsidR="00A5132F" w:rsidRDefault="00A5132F" w:rsidP="00912761">
            <w:r>
              <w:t>Course Code:</w:t>
            </w:r>
          </w:p>
        </w:tc>
        <w:tc>
          <w:tcPr>
            <w:tcW w:w="3298" w:type="dxa"/>
            <w:gridSpan w:val="6"/>
          </w:tcPr>
          <w:p w14:paraId="5F9CCB59" w14:textId="77777777" w:rsidR="00A5132F" w:rsidRDefault="00A5132F" w:rsidP="00912761"/>
        </w:tc>
        <w:tc>
          <w:tcPr>
            <w:tcW w:w="1530" w:type="dxa"/>
            <w:gridSpan w:val="2"/>
          </w:tcPr>
          <w:p w14:paraId="1D320A13" w14:textId="77777777" w:rsidR="00A5132F" w:rsidRDefault="00A5132F" w:rsidP="00912761">
            <w:r>
              <w:t>Title:</w:t>
            </w:r>
          </w:p>
        </w:tc>
        <w:tc>
          <w:tcPr>
            <w:tcW w:w="2795" w:type="dxa"/>
            <w:gridSpan w:val="3"/>
          </w:tcPr>
          <w:p w14:paraId="23B92E3B" w14:textId="6F2AB112" w:rsidR="00A5132F" w:rsidRDefault="00A5132F" w:rsidP="00912761"/>
        </w:tc>
      </w:tr>
      <w:tr w:rsidR="0019764F" w14:paraId="0CD5BF49" w14:textId="77777777" w:rsidTr="004F4ED9">
        <w:trPr>
          <w:jc w:val="center"/>
        </w:trPr>
        <w:tc>
          <w:tcPr>
            <w:tcW w:w="1917" w:type="dxa"/>
            <w:gridSpan w:val="4"/>
          </w:tcPr>
          <w:p w14:paraId="3C49C041" w14:textId="77777777" w:rsidR="00A5132F" w:rsidRDefault="00A5132F" w:rsidP="00912761">
            <w:r>
              <w:t>Session:</w:t>
            </w:r>
          </w:p>
        </w:tc>
        <w:tc>
          <w:tcPr>
            <w:tcW w:w="3298" w:type="dxa"/>
            <w:gridSpan w:val="6"/>
          </w:tcPr>
          <w:p w14:paraId="74614B16" w14:textId="77777777" w:rsidR="00A5132F" w:rsidRDefault="00A5132F" w:rsidP="00912761"/>
        </w:tc>
        <w:tc>
          <w:tcPr>
            <w:tcW w:w="1530" w:type="dxa"/>
            <w:gridSpan w:val="2"/>
          </w:tcPr>
          <w:p w14:paraId="538A8426" w14:textId="77777777" w:rsidR="00A5132F" w:rsidRDefault="00A5132F" w:rsidP="00912761">
            <w:r>
              <w:t>Semester:</w:t>
            </w:r>
          </w:p>
        </w:tc>
        <w:tc>
          <w:tcPr>
            <w:tcW w:w="2795" w:type="dxa"/>
            <w:gridSpan w:val="3"/>
          </w:tcPr>
          <w:p w14:paraId="03FC9B12" w14:textId="77777777" w:rsidR="00A5132F" w:rsidRDefault="00A5132F" w:rsidP="00912761">
            <w:pPr>
              <w:spacing w:after="0" w:line="240" w:lineRule="auto"/>
              <w:jc w:val="both"/>
            </w:pPr>
          </w:p>
        </w:tc>
      </w:tr>
      <w:tr w:rsidR="00D53BE5" w14:paraId="38F97BF0" w14:textId="77777777" w:rsidTr="004F4ED9">
        <w:trPr>
          <w:jc w:val="center"/>
        </w:trPr>
        <w:tc>
          <w:tcPr>
            <w:tcW w:w="1917" w:type="dxa"/>
            <w:gridSpan w:val="4"/>
          </w:tcPr>
          <w:p w14:paraId="7F17FA67" w14:textId="77777777" w:rsidR="00D53BE5" w:rsidRDefault="00D53BE5" w:rsidP="00912761">
            <w:r>
              <w:t>Credit Value:</w:t>
            </w:r>
          </w:p>
        </w:tc>
        <w:tc>
          <w:tcPr>
            <w:tcW w:w="3298" w:type="dxa"/>
            <w:gridSpan w:val="6"/>
          </w:tcPr>
          <w:p w14:paraId="31E7D09C" w14:textId="05E12F25" w:rsidR="00D53BE5" w:rsidRDefault="00D53BE5" w:rsidP="00912761"/>
        </w:tc>
        <w:tc>
          <w:tcPr>
            <w:tcW w:w="1530" w:type="dxa"/>
            <w:gridSpan w:val="2"/>
          </w:tcPr>
          <w:p w14:paraId="58221BAC" w14:textId="77777777" w:rsidR="00D53BE5" w:rsidRDefault="00D53BE5" w:rsidP="00912761">
            <w:r w:rsidRPr="00306023">
              <w:rPr>
                <w:color w:val="000000"/>
              </w:rPr>
              <w:t>Prerequisites:</w:t>
            </w:r>
          </w:p>
        </w:tc>
        <w:tc>
          <w:tcPr>
            <w:tcW w:w="2795" w:type="dxa"/>
            <w:gridSpan w:val="3"/>
          </w:tcPr>
          <w:p w14:paraId="2F8C6B34" w14:textId="77777777" w:rsidR="00D53BE5" w:rsidRDefault="00D53BE5" w:rsidP="00912761"/>
        </w:tc>
      </w:tr>
      <w:tr w:rsidR="00D53BE5" w14:paraId="583070D1" w14:textId="77777777" w:rsidTr="004F4ED9">
        <w:trPr>
          <w:trHeight w:val="863"/>
          <w:jc w:val="center"/>
        </w:trPr>
        <w:tc>
          <w:tcPr>
            <w:tcW w:w="1917" w:type="dxa"/>
            <w:gridSpan w:val="4"/>
          </w:tcPr>
          <w:p w14:paraId="56147C0E" w14:textId="77777777" w:rsidR="00A5132F" w:rsidRDefault="00A5132F" w:rsidP="00912761">
            <w:pPr>
              <w:pStyle w:val="TableParagraph"/>
              <w:ind w:left="0"/>
              <w:rPr>
                <w:sz w:val="24"/>
              </w:rPr>
            </w:pPr>
            <w:r>
              <w:rPr>
                <w:sz w:val="24"/>
              </w:rPr>
              <w:t xml:space="preserve">Name of </w:t>
            </w:r>
            <w:r w:rsidRPr="004E08C6">
              <w:rPr>
                <w:sz w:val="24"/>
              </w:rPr>
              <w:t>Course</w:t>
            </w:r>
            <w:r>
              <w:rPr>
                <w:sz w:val="24"/>
              </w:rPr>
              <w:t xml:space="preserve"> Instructor:</w:t>
            </w:r>
          </w:p>
        </w:tc>
        <w:tc>
          <w:tcPr>
            <w:tcW w:w="1503" w:type="dxa"/>
            <w:gridSpan w:val="2"/>
          </w:tcPr>
          <w:p w14:paraId="6AE80511" w14:textId="77777777" w:rsidR="00A5132F" w:rsidRDefault="00A5132F" w:rsidP="00912761"/>
        </w:tc>
        <w:tc>
          <w:tcPr>
            <w:tcW w:w="1795" w:type="dxa"/>
            <w:gridSpan w:val="4"/>
          </w:tcPr>
          <w:p w14:paraId="6217512A" w14:textId="20DA9728" w:rsidR="00A5132F" w:rsidRPr="00FF625B" w:rsidRDefault="00A5132F" w:rsidP="00912761">
            <w:pPr>
              <w:rPr>
                <w:color w:val="000000"/>
              </w:rPr>
            </w:pPr>
            <w:r w:rsidRPr="00306023">
              <w:rPr>
                <w:color w:val="000000"/>
              </w:rPr>
              <w:t>Students Contact Hours</w:t>
            </w:r>
          </w:p>
        </w:tc>
        <w:tc>
          <w:tcPr>
            <w:tcW w:w="1530" w:type="dxa"/>
            <w:gridSpan w:val="2"/>
          </w:tcPr>
          <w:p w14:paraId="339198FE" w14:textId="048C4D58" w:rsidR="00A5132F" w:rsidRPr="00306023" w:rsidRDefault="00D53BE5" w:rsidP="00912761">
            <w:pPr>
              <w:rPr>
                <w:color w:val="000000"/>
              </w:rPr>
            </w:pPr>
            <w:r>
              <w:rPr>
                <w:color w:val="000000"/>
              </w:rPr>
              <w:t xml:space="preserve"> No. of </w:t>
            </w:r>
            <w:r w:rsidR="00A5132F" w:rsidRPr="00306023">
              <w:rPr>
                <w:color w:val="000000"/>
              </w:rPr>
              <w:t>Lectures</w:t>
            </w:r>
          </w:p>
          <w:p w14:paraId="73A70EDA" w14:textId="77777777" w:rsidR="00A5132F" w:rsidRDefault="00A5132F" w:rsidP="00912761"/>
        </w:tc>
        <w:tc>
          <w:tcPr>
            <w:tcW w:w="2795" w:type="dxa"/>
            <w:gridSpan w:val="3"/>
          </w:tcPr>
          <w:p w14:paraId="6AF1C571" w14:textId="77777777" w:rsidR="00A5132F" w:rsidRPr="00FF625B" w:rsidRDefault="00A5132F" w:rsidP="00912761">
            <w:pPr>
              <w:rPr>
                <w:color w:val="000000"/>
              </w:rPr>
            </w:pPr>
          </w:p>
        </w:tc>
      </w:tr>
      <w:tr w:rsidR="00A5132F" w14:paraId="4644E993" w14:textId="77777777" w:rsidTr="000E7CDC">
        <w:trPr>
          <w:jc w:val="center"/>
        </w:trPr>
        <w:tc>
          <w:tcPr>
            <w:tcW w:w="3505" w:type="dxa"/>
            <w:gridSpan w:val="7"/>
            <w:tcBorders>
              <w:bottom w:val="single" w:sz="4" w:space="0" w:color="auto"/>
            </w:tcBorders>
          </w:tcPr>
          <w:p w14:paraId="7D42A847" w14:textId="77777777" w:rsidR="00A5132F" w:rsidRDefault="00A5132F" w:rsidP="00912761">
            <w:pPr>
              <w:pStyle w:val="TableParagraph"/>
              <w:ind w:left="0" w:right="469"/>
              <w:rPr>
                <w:sz w:val="24"/>
              </w:rPr>
            </w:pPr>
            <w:r>
              <w:rPr>
                <w:sz w:val="24"/>
              </w:rPr>
              <w:t>Assessment Methods:</w:t>
            </w:r>
          </w:p>
          <w:p w14:paraId="013E9705" w14:textId="77777777" w:rsidR="00A5132F" w:rsidRDefault="00A5132F" w:rsidP="00912761">
            <w:r>
              <w:rPr>
                <w:sz w:val="20"/>
              </w:rPr>
              <w:t xml:space="preserve">give precise details (no &amp; length of assignments, exams, weightings </w:t>
            </w:r>
            <w:proofErr w:type="spellStart"/>
            <w:r>
              <w:rPr>
                <w:sz w:val="20"/>
              </w:rPr>
              <w:t>etc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6035" w:type="dxa"/>
            <w:gridSpan w:val="8"/>
            <w:tcBorders>
              <w:bottom w:val="single" w:sz="4" w:space="0" w:color="auto"/>
            </w:tcBorders>
          </w:tcPr>
          <w:p w14:paraId="59344B98" w14:textId="77777777" w:rsidR="00A5132F" w:rsidRDefault="00A5132F" w:rsidP="00912761"/>
        </w:tc>
      </w:tr>
      <w:tr w:rsidR="0019764F" w14:paraId="4060BAD9" w14:textId="77777777" w:rsidTr="004F4ED9">
        <w:trPr>
          <w:jc w:val="center"/>
        </w:trPr>
        <w:tc>
          <w:tcPr>
            <w:tcW w:w="1435" w:type="dxa"/>
            <w:gridSpan w:val="3"/>
            <w:tcBorders>
              <w:top w:val="single" w:sz="4" w:space="0" w:color="auto"/>
            </w:tcBorders>
          </w:tcPr>
          <w:p w14:paraId="6FDF66EA" w14:textId="77777777" w:rsidR="00A5132F" w:rsidRPr="00FF625B" w:rsidRDefault="00A5132F" w:rsidP="00912761">
            <w:pPr>
              <w:rPr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Undergraduat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</w:tcBorders>
          </w:tcPr>
          <w:p w14:paraId="687C0AD4" w14:textId="77777777" w:rsidR="00A5132F" w:rsidRPr="00FF625B" w:rsidRDefault="00A5132F" w:rsidP="00912761">
            <w:pPr>
              <w:rPr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Originally Registered</w:t>
            </w:r>
          </w:p>
        </w:tc>
        <w:tc>
          <w:tcPr>
            <w:tcW w:w="905" w:type="dxa"/>
            <w:tcBorders>
              <w:top w:val="single" w:sz="4" w:space="0" w:color="auto"/>
            </w:tcBorders>
          </w:tcPr>
          <w:p w14:paraId="79B84F8A" w14:textId="77777777" w:rsidR="00A5132F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%Grade</w:t>
            </w:r>
          </w:p>
          <w:p w14:paraId="2ED049E2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A</w:t>
            </w:r>
          </w:p>
        </w:tc>
        <w:tc>
          <w:tcPr>
            <w:tcW w:w="899" w:type="dxa"/>
            <w:gridSpan w:val="3"/>
            <w:tcBorders>
              <w:top w:val="single" w:sz="4" w:space="0" w:color="auto"/>
            </w:tcBorders>
          </w:tcPr>
          <w:p w14:paraId="07AF3A8C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%Grade B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6865BF5C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%Grade C</w:t>
            </w:r>
          </w:p>
        </w:tc>
        <w:tc>
          <w:tcPr>
            <w:tcW w:w="634" w:type="dxa"/>
            <w:tcBorders>
              <w:top w:val="single" w:sz="4" w:space="0" w:color="auto"/>
            </w:tcBorders>
          </w:tcPr>
          <w:p w14:paraId="226B1699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D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014EADD3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26F1AA5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F</w:t>
            </w:r>
          </w:p>
        </w:tc>
        <w:tc>
          <w:tcPr>
            <w:tcW w:w="1371" w:type="dxa"/>
            <w:tcBorders>
              <w:top w:val="single" w:sz="4" w:space="0" w:color="auto"/>
            </w:tcBorders>
          </w:tcPr>
          <w:p w14:paraId="3B5DFF1D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 xml:space="preserve">With </w:t>
            </w:r>
            <w:proofErr w:type="spellStart"/>
            <w:r w:rsidRPr="00FF625B">
              <w:rPr>
                <w:color w:val="000000"/>
                <w:sz w:val="20"/>
                <w:szCs w:val="20"/>
              </w:rPr>
              <w:t>drawal</w:t>
            </w:r>
            <w:proofErr w:type="spellEnd"/>
          </w:p>
        </w:tc>
        <w:tc>
          <w:tcPr>
            <w:tcW w:w="884" w:type="dxa"/>
            <w:tcBorders>
              <w:top w:val="single" w:sz="4" w:space="0" w:color="auto"/>
            </w:tcBorders>
          </w:tcPr>
          <w:p w14:paraId="2010D24E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Total</w:t>
            </w:r>
          </w:p>
        </w:tc>
      </w:tr>
      <w:tr w:rsidR="0019764F" w14:paraId="5ED58176" w14:textId="77777777" w:rsidTr="004F4ED9">
        <w:trPr>
          <w:jc w:val="center"/>
        </w:trPr>
        <w:tc>
          <w:tcPr>
            <w:tcW w:w="1435" w:type="dxa"/>
            <w:gridSpan w:val="3"/>
          </w:tcPr>
          <w:p w14:paraId="59ECFFBB" w14:textId="77777777" w:rsidR="00A5132F" w:rsidRPr="00FF625B" w:rsidRDefault="00A5132F" w:rsidP="00912761">
            <w:pPr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No. of Students</w:t>
            </w:r>
          </w:p>
        </w:tc>
        <w:tc>
          <w:tcPr>
            <w:tcW w:w="1080" w:type="dxa"/>
            <w:gridSpan w:val="2"/>
          </w:tcPr>
          <w:p w14:paraId="741B8E29" w14:textId="77777777" w:rsidR="00A5132F" w:rsidRDefault="00A5132F" w:rsidP="00912761">
            <w:pPr>
              <w:jc w:val="center"/>
            </w:pPr>
          </w:p>
        </w:tc>
        <w:tc>
          <w:tcPr>
            <w:tcW w:w="905" w:type="dxa"/>
          </w:tcPr>
          <w:p w14:paraId="6029A3F1" w14:textId="77777777" w:rsidR="00A5132F" w:rsidRDefault="00A5132F" w:rsidP="00912761"/>
        </w:tc>
        <w:tc>
          <w:tcPr>
            <w:tcW w:w="899" w:type="dxa"/>
            <w:gridSpan w:val="3"/>
          </w:tcPr>
          <w:p w14:paraId="388347DE" w14:textId="77777777" w:rsidR="00A5132F" w:rsidRDefault="00A5132F" w:rsidP="00912761">
            <w:pPr>
              <w:jc w:val="center"/>
            </w:pPr>
          </w:p>
        </w:tc>
        <w:tc>
          <w:tcPr>
            <w:tcW w:w="896" w:type="dxa"/>
          </w:tcPr>
          <w:p w14:paraId="1F68D808" w14:textId="77777777" w:rsidR="00A5132F" w:rsidRDefault="00A5132F" w:rsidP="00912761">
            <w:pPr>
              <w:jc w:val="center"/>
            </w:pPr>
          </w:p>
        </w:tc>
        <w:tc>
          <w:tcPr>
            <w:tcW w:w="634" w:type="dxa"/>
          </w:tcPr>
          <w:p w14:paraId="14347038" w14:textId="77777777" w:rsidR="00A5132F" w:rsidRDefault="00A5132F" w:rsidP="00912761"/>
        </w:tc>
        <w:tc>
          <w:tcPr>
            <w:tcW w:w="896" w:type="dxa"/>
          </w:tcPr>
          <w:p w14:paraId="3AC1C87F" w14:textId="77777777" w:rsidR="00A5132F" w:rsidRDefault="00A5132F" w:rsidP="00912761">
            <w:pPr>
              <w:jc w:val="center"/>
            </w:pPr>
          </w:p>
        </w:tc>
        <w:tc>
          <w:tcPr>
            <w:tcW w:w="540" w:type="dxa"/>
          </w:tcPr>
          <w:p w14:paraId="373573CC" w14:textId="77777777" w:rsidR="00A5132F" w:rsidRDefault="00A5132F" w:rsidP="00912761">
            <w:pPr>
              <w:jc w:val="center"/>
            </w:pPr>
          </w:p>
        </w:tc>
        <w:tc>
          <w:tcPr>
            <w:tcW w:w="1371" w:type="dxa"/>
          </w:tcPr>
          <w:p w14:paraId="18A833C6" w14:textId="77777777" w:rsidR="00A5132F" w:rsidRDefault="00A5132F" w:rsidP="00912761">
            <w:pPr>
              <w:jc w:val="center"/>
            </w:pPr>
          </w:p>
        </w:tc>
        <w:tc>
          <w:tcPr>
            <w:tcW w:w="884" w:type="dxa"/>
          </w:tcPr>
          <w:p w14:paraId="07D70488" w14:textId="77777777" w:rsidR="00A5132F" w:rsidRDefault="00A5132F" w:rsidP="00912761">
            <w:pPr>
              <w:jc w:val="center"/>
            </w:pPr>
          </w:p>
        </w:tc>
      </w:tr>
      <w:tr w:rsidR="0019764F" w14:paraId="04670F9C" w14:textId="77777777" w:rsidTr="004F4ED9">
        <w:trPr>
          <w:jc w:val="center"/>
        </w:trPr>
        <w:tc>
          <w:tcPr>
            <w:tcW w:w="1435" w:type="dxa"/>
            <w:gridSpan w:val="3"/>
          </w:tcPr>
          <w:p w14:paraId="3FD48494" w14:textId="77777777" w:rsidR="00A5132F" w:rsidRPr="00FF625B" w:rsidRDefault="00A5132F" w:rsidP="00912761">
            <w:pPr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Post-Graduate</w:t>
            </w:r>
          </w:p>
        </w:tc>
        <w:tc>
          <w:tcPr>
            <w:tcW w:w="1080" w:type="dxa"/>
            <w:gridSpan w:val="2"/>
          </w:tcPr>
          <w:p w14:paraId="56EEED24" w14:textId="77777777" w:rsidR="00A5132F" w:rsidRPr="00FF625B" w:rsidRDefault="00A5132F" w:rsidP="00912761">
            <w:pPr>
              <w:rPr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Originally Registered</w:t>
            </w:r>
          </w:p>
        </w:tc>
        <w:tc>
          <w:tcPr>
            <w:tcW w:w="905" w:type="dxa"/>
          </w:tcPr>
          <w:p w14:paraId="270C73F1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%</w:t>
            </w:r>
            <w:proofErr w:type="spellStart"/>
            <w:r w:rsidRPr="00FF625B">
              <w:rPr>
                <w:color w:val="000000"/>
                <w:sz w:val="20"/>
                <w:szCs w:val="20"/>
              </w:rPr>
              <w:t>GradeA</w:t>
            </w:r>
            <w:proofErr w:type="spellEnd"/>
          </w:p>
        </w:tc>
        <w:tc>
          <w:tcPr>
            <w:tcW w:w="899" w:type="dxa"/>
            <w:gridSpan w:val="3"/>
          </w:tcPr>
          <w:p w14:paraId="23C8B3AD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%Grade B</w:t>
            </w:r>
          </w:p>
        </w:tc>
        <w:tc>
          <w:tcPr>
            <w:tcW w:w="896" w:type="dxa"/>
          </w:tcPr>
          <w:p w14:paraId="65A1C67E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%Grade C</w:t>
            </w:r>
          </w:p>
        </w:tc>
        <w:tc>
          <w:tcPr>
            <w:tcW w:w="634" w:type="dxa"/>
          </w:tcPr>
          <w:p w14:paraId="0A48B707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D</w:t>
            </w:r>
          </w:p>
        </w:tc>
        <w:tc>
          <w:tcPr>
            <w:tcW w:w="896" w:type="dxa"/>
          </w:tcPr>
          <w:p w14:paraId="22A2468F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</w:t>
            </w:r>
          </w:p>
        </w:tc>
        <w:tc>
          <w:tcPr>
            <w:tcW w:w="540" w:type="dxa"/>
          </w:tcPr>
          <w:p w14:paraId="4679AC92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F</w:t>
            </w:r>
          </w:p>
        </w:tc>
        <w:tc>
          <w:tcPr>
            <w:tcW w:w="1371" w:type="dxa"/>
          </w:tcPr>
          <w:p w14:paraId="44DE47F6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 xml:space="preserve">With </w:t>
            </w:r>
            <w:proofErr w:type="spellStart"/>
            <w:r w:rsidRPr="00FF625B">
              <w:rPr>
                <w:color w:val="000000"/>
                <w:sz w:val="20"/>
                <w:szCs w:val="20"/>
              </w:rPr>
              <w:t>drawal</w:t>
            </w:r>
            <w:proofErr w:type="spellEnd"/>
          </w:p>
        </w:tc>
        <w:tc>
          <w:tcPr>
            <w:tcW w:w="884" w:type="dxa"/>
          </w:tcPr>
          <w:p w14:paraId="1E7B89ED" w14:textId="77777777" w:rsidR="00A5132F" w:rsidRPr="00FF625B" w:rsidRDefault="00A5132F" w:rsidP="00912761">
            <w:pPr>
              <w:jc w:val="center"/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Total</w:t>
            </w:r>
          </w:p>
        </w:tc>
      </w:tr>
      <w:tr w:rsidR="0019764F" w14:paraId="2ACFCC08" w14:textId="77777777" w:rsidTr="004F4ED9">
        <w:trPr>
          <w:jc w:val="center"/>
        </w:trPr>
        <w:tc>
          <w:tcPr>
            <w:tcW w:w="1435" w:type="dxa"/>
            <w:gridSpan w:val="3"/>
            <w:tcBorders>
              <w:bottom w:val="single" w:sz="4" w:space="0" w:color="auto"/>
            </w:tcBorders>
          </w:tcPr>
          <w:p w14:paraId="00CE843B" w14:textId="77777777" w:rsidR="00A5132F" w:rsidRPr="00FF625B" w:rsidRDefault="00A5132F" w:rsidP="00912761">
            <w:pPr>
              <w:rPr>
                <w:color w:val="000000"/>
                <w:sz w:val="20"/>
                <w:szCs w:val="20"/>
              </w:rPr>
            </w:pPr>
            <w:r w:rsidRPr="00FF625B">
              <w:rPr>
                <w:color w:val="000000"/>
                <w:sz w:val="20"/>
                <w:szCs w:val="20"/>
              </w:rPr>
              <w:t>No. of Students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</w:tcPr>
          <w:p w14:paraId="0DB37386" w14:textId="77777777" w:rsidR="00A5132F" w:rsidRDefault="00A5132F" w:rsidP="00912761"/>
        </w:tc>
        <w:tc>
          <w:tcPr>
            <w:tcW w:w="905" w:type="dxa"/>
            <w:tcBorders>
              <w:bottom w:val="single" w:sz="4" w:space="0" w:color="auto"/>
            </w:tcBorders>
          </w:tcPr>
          <w:p w14:paraId="386395FA" w14:textId="77777777" w:rsidR="00A5132F" w:rsidRDefault="00A5132F" w:rsidP="00912761"/>
        </w:tc>
        <w:tc>
          <w:tcPr>
            <w:tcW w:w="890" w:type="dxa"/>
            <w:gridSpan w:val="2"/>
            <w:tcBorders>
              <w:bottom w:val="single" w:sz="4" w:space="0" w:color="auto"/>
            </w:tcBorders>
          </w:tcPr>
          <w:p w14:paraId="5F7D62EF" w14:textId="77777777" w:rsidR="00A5132F" w:rsidRDefault="00A5132F" w:rsidP="00912761"/>
        </w:tc>
        <w:tc>
          <w:tcPr>
            <w:tcW w:w="905" w:type="dxa"/>
            <w:gridSpan w:val="2"/>
            <w:tcBorders>
              <w:bottom w:val="single" w:sz="4" w:space="0" w:color="auto"/>
            </w:tcBorders>
          </w:tcPr>
          <w:p w14:paraId="68495B84" w14:textId="77777777" w:rsidR="00A5132F" w:rsidRDefault="00A5132F" w:rsidP="00912761"/>
        </w:tc>
        <w:tc>
          <w:tcPr>
            <w:tcW w:w="634" w:type="dxa"/>
            <w:tcBorders>
              <w:bottom w:val="single" w:sz="4" w:space="0" w:color="auto"/>
            </w:tcBorders>
          </w:tcPr>
          <w:p w14:paraId="6148B7FC" w14:textId="77777777" w:rsidR="00A5132F" w:rsidRDefault="00A5132F" w:rsidP="00912761"/>
        </w:tc>
        <w:tc>
          <w:tcPr>
            <w:tcW w:w="896" w:type="dxa"/>
            <w:tcBorders>
              <w:bottom w:val="single" w:sz="4" w:space="0" w:color="auto"/>
            </w:tcBorders>
          </w:tcPr>
          <w:p w14:paraId="3DC72101" w14:textId="77777777" w:rsidR="00A5132F" w:rsidRDefault="00A5132F" w:rsidP="00912761"/>
        </w:tc>
        <w:tc>
          <w:tcPr>
            <w:tcW w:w="540" w:type="dxa"/>
            <w:tcBorders>
              <w:bottom w:val="single" w:sz="4" w:space="0" w:color="auto"/>
            </w:tcBorders>
          </w:tcPr>
          <w:p w14:paraId="1B49F0C4" w14:textId="77777777" w:rsidR="00A5132F" w:rsidRDefault="00A5132F" w:rsidP="00912761"/>
        </w:tc>
        <w:tc>
          <w:tcPr>
            <w:tcW w:w="1371" w:type="dxa"/>
            <w:tcBorders>
              <w:bottom w:val="single" w:sz="4" w:space="0" w:color="auto"/>
            </w:tcBorders>
          </w:tcPr>
          <w:p w14:paraId="7EA65B07" w14:textId="77777777" w:rsidR="00A5132F" w:rsidRDefault="00A5132F" w:rsidP="00912761"/>
        </w:tc>
        <w:tc>
          <w:tcPr>
            <w:tcW w:w="884" w:type="dxa"/>
            <w:tcBorders>
              <w:bottom w:val="single" w:sz="4" w:space="0" w:color="auto"/>
            </w:tcBorders>
          </w:tcPr>
          <w:p w14:paraId="4EFF14DA" w14:textId="77777777" w:rsidR="00A5132F" w:rsidRDefault="00A5132F" w:rsidP="00912761"/>
        </w:tc>
      </w:tr>
      <w:tr w:rsidR="00A5132F" w14:paraId="349BC045" w14:textId="77777777" w:rsidTr="0019764F">
        <w:trPr>
          <w:jc w:val="center"/>
        </w:trPr>
        <w:tc>
          <w:tcPr>
            <w:tcW w:w="9540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A2B8E4" w14:textId="19D07DA4" w:rsidR="00A5132F" w:rsidRPr="000E7CDC" w:rsidRDefault="00A5132F" w:rsidP="00912761">
            <w:pPr>
              <w:rPr>
                <w:b/>
              </w:rPr>
            </w:pPr>
            <w:r w:rsidRPr="00A12A88">
              <w:rPr>
                <w:b/>
              </w:rPr>
              <w:t xml:space="preserve">Overview/Evaluation (Course Co-coordinator’s </w:t>
            </w:r>
            <w:r w:rsidR="000E7CDC">
              <w:rPr>
                <w:b/>
              </w:rPr>
              <w:t xml:space="preserve">/Instructor </w:t>
            </w:r>
            <w:r w:rsidRPr="00A12A88">
              <w:rPr>
                <w:b/>
              </w:rPr>
              <w:t>Comments)</w:t>
            </w:r>
          </w:p>
        </w:tc>
      </w:tr>
      <w:tr w:rsidR="00A5132F" w14:paraId="6C1D6A87" w14:textId="77777777" w:rsidTr="0019764F">
        <w:trPr>
          <w:jc w:val="center"/>
        </w:trPr>
        <w:tc>
          <w:tcPr>
            <w:tcW w:w="9540" w:type="dxa"/>
            <w:gridSpan w:val="15"/>
            <w:tcBorders>
              <w:top w:val="single" w:sz="4" w:space="0" w:color="auto"/>
            </w:tcBorders>
          </w:tcPr>
          <w:p w14:paraId="562BEECE" w14:textId="77777777" w:rsidR="00A5132F" w:rsidRPr="00306023" w:rsidRDefault="00A5132F" w:rsidP="00912761">
            <w:pPr>
              <w:rPr>
                <w:color w:val="000000"/>
              </w:rPr>
            </w:pPr>
            <w:r w:rsidRPr="00306023">
              <w:rPr>
                <w:color w:val="000000"/>
              </w:rPr>
              <w:t>1) Student (Course Evaluation) Questionnaires</w:t>
            </w:r>
          </w:p>
          <w:p w14:paraId="6E754992" w14:textId="77777777" w:rsidR="00A5132F" w:rsidRDefault="00A5132F" w:rsidP="00912761"/>
          <w:p w14:paraId="24946618" w14:textId="77777777" w:rsidR="00A5132F" w:rsidRDefault="00A5132F" w:rsidP="00912761"/>
        </w:tc>
      </w:tr>
      <w:tr w:rsidR="00A5132F" w14:paraId="29D626E6" w14:textId="77777777" w:rsidTr="0019764F">
        <w:trPr>
          <w:jc w:val="center"/>
        </w:trPr>
        <w:tc>
          <w:tcPr>
            <w:tcW w:w="9540" w:type="dxa"/>
            <w:gridSpan w:val="15"/>
          </w:tcPr>
          <w:p w14:paraId="3F8CA5A5" w14:textId="77777777" w:rsidR="00A5132F" w:rsidRPr="00306023" w:rsidRDefault="00A5132F" w:rsidP="00912761">
            <w:pPr>
              <w:rPr>
                <w:color w:val="000000"/>
              </w:rPr>
            </w:pPr>
            <w:r>
              <w:rPr>
                <w:color w:val="000000"/>
              </w:rPr>
              <w:lastRenderedPageBreak/>
              <w:t>2</w:t>
            </w:r>
            <w:r w:rsidRPr="00306023">
              <w:rPr>
                <w:color w:val="000000"/>
              </w:rPr>
              <w:t>) Curriculum: comment on the continuing appropriateness of the Course curriculum in relation to the intended learning outcomes (course objectives) and its compliance with the HEC Approved / Revised National Curriculum Guidelines</w:t>
            </w:r>
          </w:p>
          <w:p w14:paraId="5F695AC7" w14:textId="77777777" w:rsidR="00A5132F" w:rsidRDefault="00A5132F" w:rsidP="00912761"/>
          <w:p w14:paraId="67CC75F5" w14:textId="77777777" w:rsidR="00A5132F" w:rsidRDefault="00A5132F" w:rsidP="00912761"/>
        </w:tc>
      </w:tr>
      <w:tr w:rsidR="00A5132F" w14:paraId="16D32EBB" w14:textId="77777777" w:rsidTr="0019764F">
        <w:trPr>
          <w:jc w:val="center"/>
        </w:trPr>
        <w:tc>
          <w:tcPr>
            <w:tcW w:w="9540" w:type="dxa"/>
            <w:gridSpan w:val="15"/>
          </w:tcPr>
          <w:p w14:paraId="179F18CE" w14:textId="77777777" w:rsidR="00A5132F" w:rsidRPr="00306023" w:rsidRDefault="00A5132F" w:rsidP="00912761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Pr="00306023">
              <w:rPr>
                <w:color w:val="000000"/>
              </w:rPr>
              <w:t>) Assessment: comment on the continuing effectiveness of method(s) of assessment in relation to the intended learning outcomes (Course objectives)</w:t>
            </w:r>
          </w:p>
          <w:p w14:paraId="4D8742BE" w14:textId="77777777" w:rsidR="00A5132F" w:rsidRDefault="00A5132F" w:rsidP="00912761"/>
          <w:p w14:paraId="59185DCC" w14:textId="77777777" w:rsidR="00A5132F" w:rsidRDefault="00A5132F" w:rsidP="00912761"/>
        </w:tc>
      </w:tr>
      <w:tr w:rsidR="00A5132F" w14:paraId="50C8BCBC" w14:textId="77777777" w:rsidTr="0019764F">
        <w:trPr>
          <w:jc w:val="center"/>
        </w:trPr>
        <w:tc>
          <w:tcPr>
            <w:tcW w:w="9540" w:type="dxa"/>
            <w:gridSpan w:val="15"/>
          </w:tcPr>
          <w:p w14:paraId="3EB48AAF" w14:textId="77777777" w:rsidR="00A5132F" w:rsidRPr="00306023" w:rsidRDefault="00A5132F" w:rsidP="00912761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Pr="00306023">
              <w:rPr>
                <w:color w:val="000000"/>
              </w:rPr>
              <w:t xml:space="preserve">) Enhancement: comment on the implementation of changes proposed in earlier </w:t>
            </w:r>
          </w:p>
          <w:p w14:paraId="40361B84" w14:textId="77777777" w:rsidR="00A5132F" w:rsidRDefault="00A5132F" w:rsidP="00912761"/>
          <w:p w14:paraId="76CA7A74" w14:textId="77777777" w:rsidR="00A5132F" w:rsidRDefault="00A5132F" w:rsidP="00912761"/>
        </w:tc>
      </w:tr>
      <w:tr w:rsidR="00A5132F" w14:paraId="35697C26" w14:textId="77777777" w:rsidTr="0019764F">
        <w:trPr>
          <w:jc w:val="center"/>
        </w:trPr>
        <w:tc>
          <w:tcPr>
            <w:tcW w:w="9540" w:type="dxa"/>
            <w:gridSpan w:val="15"/>
          </w:tcPr>
          <w:p w14:paraId="3FFD573B" w14:textId="77777777" w:rsidR="00A5132F" w:rsidRPr="00306023" w:rsidRDefault="00A5132F" w:rsidP="00912761">
            <w:pPr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Pr="00306023">
              <w:rPr>
                <w:color w:val="000000"/>
              </w:rPr>
              <w:t>) Outline any changes in the future delivery or structure of the Course that this semester/term’s experience may prompt</w:t>
            </w:r>
          </w:p>
          <w:p w14:paraId="5B2F01EB" w14:textId="063904B9" w:rsidR="00A5132F" w:rsidRDefault="00A5132F" w:rsidP="00912761"/>
        </w:tc>
      </w:tr>
      <w:tr w:rsidR="004F4ED9" w14:paraId="259EC780" w14:textId="77777777" w:rsidTr="004F4ED9">
        <w:trPr>
          <w:jc w:val="center"/>
        </w:trPr>
        <w:tc>
          <w:tcPr>
            <w:tcW w:w="69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ACC873C" w14:textId="77777777" w:rsidR="00A5132F" w:rsidRDefault="00A5132F" w:rsidP="00912761">
            <w:pPr>
              <w:rPr>
                <w:color w:val="000000"/>
              </w:rPr>
            </w:pPr>
          </w:p>
          <w:p w14:paraId="036CE2F1" w14:textId="77777777" w:rsidR="00A5132F" w:rsidRDefault="00A5132F" w:rsidP="0019764F">
            <w:pPr>
              <w:ind w:right="-213"/>
            </w:pPr>
            <w:r w:rsidRPr="00306023">
              <w:rPr>
                <w:color w:val="000000"/>
              </w:rPr>
              <w:t>Name:</w:t>
            </w:r>
            <w:r w:rsidRPr="00306023">
              <w:rPr>
                <w:color w:val="000000"/>
              </w:rPr>
              <w:tab/>
            </w:r>
          </w:p>
        </w:tc>
        <w:tc>
          <w:tcPr>
            <w:tcW w:w="451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4AD860" w14:textId="77777777" w:rsidR="00A5132F" w:rsidRDefault="00A5132F" w:rsidP="00912761">
            <w:pPr>
              <w:jc w:val="center"/>
            </w:pPr>
          </w:p>
          <w:p w14:paraId="695B7D6A" w14:textId="77777777" w:rsidR="00A5132F" w:rsidRDefault="00A5132F" w:rsidP="0091276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671634C" wp14:editId="36FB3C9E">
                      <wp:simplePos x="0" y="0"/>
                      <wp:positionH relativeFrom="column">
                        <wp:posOffset>1183363</wp:posOffset>
                      </wp:positionH>
                      <wp:positionV relativeFrom="paragraph">
                        <wp:posOffset>174211</wp:posOffset>
                      </wp:positionV>
                      <wp:extent cx="1080052" cy="6626"/>
                      <wp:effectExtent l="0" t="0" r="25400" b="317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80052" cy="6626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A0BC8B1" id="Straight Connector 1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.2pt,13.7pt" to="178.2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t>Course Instructor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E74198" w14:textId="77777777" w:rsidR="00A5132F" w:rsidRDefault="00A5132F" w:rsidP="00912761">
            <w:pPr>
              <w:rPr>
                <w:color w:val="000000"/>
              </w:rPr>
            </w:pPr>
          </w:p>
          <w:p w14:paraId="43CC5F40" w14:textId="77777777" w:rsidR="00A5132F" w:rsidRDefault="00A5132F" w:rsidP="00912761">
            <w:r>
              <w:rPr>
                <w:color w:val="000000"/>
              </w:rPr>
              <w:t>Date:</w:t>
            </w:r>
          </w:p>
        </w:tc>
        <w:tc>
          <w:tcPr>
            <w:tcW w:w="27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6EFDFC" w14:textId="77777777" w:rsidR="00A5132F" w:rsidRDefault="00A5132F" w:rsidP="00912761">
            <w:pPr>
              <w:jc w:val="center"/>
            </w:pPr>
          </w:p>
          <w:p w14:paraId="471256F5" w14:textId="77777777" w:rsidR="00A5132F" w:rsidRDefault="00A5132F" w:rsidP="00912761">
            <w:pPr>
              <w:jc w:val="center"/>
            </w:pPr>
          </w:p>
        </w:tc>
      </w:tr>
      <w:tr w:rsidR="00894A57" w14:paraId="7E44DA0A" w14:textId="77777777" w:rsidTr="004F4ED9">
        <w:trPr>
          <w:jc w:val="center"/>
        </w:trPr>
        <w:tc>
          <w:tcPr>
            <w:tcW w:w="10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75852D0" w14:textId="77777777" w:rsidR="00A5132F" w:rsidRDefault="00A5132F" w:rsidP="00912761">
            <w:pPr>
              <w:rPr>
                <w:color w:val="000000"/>
              </w:rPr>
            </w:pPr>
          </w:p>
          <w:p w14:paraId="726DE32E" w14:textId="77777777" w:rsidR="00A5132F" w:rsidRDefault="00A5132F" w:rsidP="00912761">
            <w:pPr>
              <w:rPr>
                <w:color w:val="000000"/>
              </w:rPr>
            </w:pPr>
            <w:r w:rsidRPr="00306023">
              <w:rPr>
                <w:color w:val="000000"/>
              </w:rPr>
              <w:t>Name:</w:t>
            </w:r>
          </w:p>
          <w:p w14:paraId="7CB151F2" w14:textId="77777777" w:rsidR="00A5132F" w:rsidRDefault="00A5132F" w:rsidP="00912761"/>
        </w:tc>
        <w:tc>
          <w:tcPr>
            <w:tcW w:w="414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A1A308" w14:textId="77777777" w:rsidR="00A5132F" w:rsidRDefault="00A5132F" w:rsidP="00912761">
            <w:pPr>
              <w:jc w:val="center"/>
            </w:pPr>
          </w:p>
          <w:p w14:paraId="08F835F6" w14:textId="77777777" w:rsidR="00A5132F" w:rsidRDefault="00A5132F" w:rsidP="0091276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F51435A" wp14:editId="4B91B840">
                      <wp:simplePos x="0" y="0"/>
                      <wp:positionH relativeFrom="column">
                        <wp:posOffset>1142419</wp:posOffset>
                      </wp:positionH>
                      <wp:positionV relativeFrom="paragraph">
                        <wp:posOffset>134151</wp:posOffset>
                      </wp:positionV>
                      <wp:extent cx="1126435" cy="13252"/>
                      <wp:effectExtent l="0" t="0" r="36195" b="2540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26435" cy="13252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AAE29C" id="Straight Connector 2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9.95pt,10.55pt" to="178.6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t>Department Head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ADFDB" w14:textId="77777777" w:rsidR="00A5132F" w:rsidRDefault="00A5132F" w:rsidP="00912761">
            <w:pPr>
              <w:rPr>
                <w:color w:val="000000"/>
              </w:rPr>
            </w:pPr>
          </w:p>
          <w:p w14:paraId="2EAAA4F5" w14:textId="77777777" w:rsidR="00A5132F" w:rsidRDefault="00A5132F" w:rsidP="00912761">
            <w:r>
              <w:rPr>
                <w:color w:val="000000"/>
              </w:rPr>
              <w:t>Date:</w:t>
            </w:r>
          </w:p>
        </w:tc>
        <w:tc>
          <w:tcPr>
            <w:tcW w:w="27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872105" w14:textId="77777777" w:rsidR="00A5132F" w:rsidRDefault="00A5132F" w:rsidP="00912761">
            <w:pPr>
              <w:jc w:val="center"/>
            </w:pPr>
          </w:p>
          <w:p w14:paraId="520AAABC" w14:textId="77777777" w:rsidR="00A5132F" w:rsidRDefault="00A5132F" w:rsidP="00912761">
            <w:pPr>
              <w:jc w:val="center"/>
            </w:pPr>
          </w:p>
        </w:tc>
      </w:tr>
    </w:tbl>
    <w:p w14:paraId="4C1B6D36" w14:textId="77777777" w:rsidR="00230A93" w:rsidRDefault="00E22E5B" w:rsidP="00D54B3E"/>
    <w:sectPr w:rsidR="00230A9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F9ACB" w14:textId="77777777" w:rsidR="00E22E5B" w:rsidRDefault="00E22E5B" w:rsidP="00A5132F">
      <w:pPr>
        <w:spacing w:after="0" w:line="240" w:lineRule="auto"/>
      </w:pPr>
      <w:r>
        <w:separator/>
      </w:r>
    </w:p>
  </w:endnote>
  <w:endnote w:type="continuationSeparator" w:id="0">
    <w:p w14:paraId="1A5B6C87" w14:textId="77777777" w:rsidR="00E22E5B" w:rsidRDefault="00E22E5B" w:rsidP="00A51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4162D" w14:textId="77777777" w:rsidR="00E22E5B" w:rsidRDefault="00E22E5B" w:rsidP="00A5132F">
      <w:pPr>
        <w:spacing w:after="0" w:line="240" w:lineRule="auto"/>
      </w:pPr>
      <w:r>
        <w:separator/>
      </w:r>
    </w:p>
  </w:footnote>
  <w:footnote w:type="continuationSeparator" w:id="0">
    <w:p w14:paraId="2CFEB3CE" w14:textId="77777777" w:rsidR="00E22E5B" w:rsidRDefault="00E22E5B" w:rsidP="00A51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56A0D" w14:textId="7E246427" w:rsidR="00A5132F" w:rsidRPr="00CB7975" w:rsidRDefault="00A5132F" w:rsidP="00A5132F">
    <w:pPr>
      <w:pStyle w:val="NoSpacing"/>
      <w:jc w:val="center"/>
      <w:rPr>
        <w:rFonts w:ascii="Times New Roman" w:hAnsi="Times New Roman"/>
        <w:b/>
        <w:sz w:val="44"/>
      </w:rPr>
    </w:pPr>
    <w:r w:rsidRPr="00CB7975">
      <w:rPr>
        <w:rFonts w:ascii="Times New Roman" w:hAnsi="Times New Roman"/>
        <w:b/>
        <w:noProof/>
        <w:sz w:val="44"/>
        <w:szCs w:val="26"/>
      </w:rPr>
      <w:drawing>
        <wp:anchor distT="0" distB="0" distL="114300" distR="114300" simplePos="0" relativeHeight="251646976" behindDoc="0" locked="0" layoutInCell="1" allowOverlap="1" wp14:anchorId="60355944" wp14:editId="1DC69F6C">
          <wp:simplePos x="0" y="0"/>
          <wp:positionH relativeFrom="margin">
            <wp:posOffset>-380172</wp:posOffset>
          </wp:positionH>
          <wp:positionV relativeFrom="paragraph">
            <wp:posOffset>4445</wp:posOffset>
          </wp:positionV>
          <wp:extent cx="904875" cy="752475"/>
          <wp:effectExtent l="19050" t="0" r="9525" b="0"/>
          <wp:wrapNone/>
          <wp:docPr id="31" name="Picture 9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96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CB7975">
      <w:rPr>
        <w:rFonts w:ascii="Times New Roman" w:hAnsi="Times New Roman"/>
        <w:b/>
        <w:sz w:val="44"/>
      </w:rPr>
      <w:t xml:space="preserve">Quality Enhancement Department </w:t>
    </w:r>
  </w:p>
  <w:p w14:paraId="17E25CE0" w14:textId="55E2F02A" w:rsidR="00A5132F" w:rsidRPr="00CB7975" w:rsidRDefault="00A5132F" w:rsidP="00A5132F">
    <w:pPr>
      <w:pStyle w:val="NoSpacing"/>
      <w:jc w:val="center"/>
      <w:rPr>
        <w:rFonts w:ascii="Times New Roman" w:hAnsi="Times New Roman"/>
        <w:b/>
        <w:sz w:val="48"/>
      </w:rPr>
    </w:pPr>
    <w:r w:rsidRPr="00CB7975">
      <w:rPr>
        <w:rFonts w:ascii="Times New Roman" w:hAnsi="Times New Roman"/>
        <w:b/>
        <w:sz w:val="36"/>
      </w:rPr>
      <w:t>Gujrat Institute of Management Science</w:t>
    </w:r>
  </w:p>
  <w:p w14:paraId="6211CEBF" w14:textId="15CB4E33" w:rsidR="00A5132F" w:rsidRDefault="00A5132F" w:rsidP="00A5132F">
    <w:pPr>
      <w:pStyle w:val="NoSpacing"/>
      <w:jc w:val="center"/>
      <w:rPr>
        <w:rFonts w:ascii="Times New Roman" w:hAnsi="Times New Roman"/>
        <w:b/>
        <w:sz w:val="40"/>
        <w:szCs w:val="26"/>
      </w:rPr>
    </w:pPr>
    <w:r w:rsidRPr="00CB7975">
      <w:rPr>
        <w:rFonts w:ascii="Times New Roman" w:hAnsi="Times New Roman"/>
        <w:b/>
        <w:sz w:val="40"/>
        <w:szCs w:val="26"/>
      </w:rPr>
      <w:t>PMAS-Arid Agriculture University, RWP</w:t>
    </w:r>
  </w:p>
  <w:p w14:paraId="0E60D17C" w14:textId="77777777" w:rsidR="00A5132F" w:rsidRDefault="00A513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a0MDUxMDMzMDdQ0lEKTi0uzszPAykwqgUAeAF2WywAAAA="/>
  </w:docVars>
  <w:rsids>
    <w:rsidRoot w:val="00A5132F"/>
    <w:rsid w:val="00001440"/>
    <w:rsid w:val="000A6F90"/>
    <w:rsid w:val="000E7CDC"/>
    <w:rsid w:val="000F25C0"/>
    <w:rsid w:val="00126F34"/>
    <w:rsid w:val="0019764F"/>
    <w:rsid w:val="001D43E0"/>
    <w:rsid w:val="00200634"/>
    <w:rsid w:val="002A648A"/>
    <w:rsid w:val="002B4830"/>
    <w:rsid w:val="004266E5"/>
    <w:rsid w:val="004943F2"/>
    <w:rsid w:val="0049656A"/>
    <w:rsid w:val="004F4ED9"/>
    <w:rsid w:val="005364C1"/>
    <w:rsid w:val="005D6302"/>
    <w:rsid w:val="006816C3"/>
    <w:rsid w:val="0069539B"/>
    <w:rsid w:val="007F520B"/>
    <w:rsid w:val="008036EB"/>
    <w:rsid w:val="00894A57"/>
    <w:rsid w:val="00903835"/>
    <w:rsid w:val="00A5132F"/>
    <w:rsid w:val="00A66EEF"/>
    <w:rsid w:val="00A917DB"/>
    <w:rsid w:val="00B27041"/>
    <w:rsid w:val="00CC7E29"/>
    <w:rsid w:val="00D2245B"/>
    <w:rsid w:val="00D53BE5"/>
    <w:rsid w:val="00D54B3E"/>
    <w:rsid w:val="00D7376B"/>
    <w:rsid w:val="00E22E5B"/>
    <w:rsid w:val="00E72D7B"/>
    <w:rsid w:val="00EA29DB"/>
    <w:rsid w:val="00EB7A33"/>
    <w:rsid w:val="00F961A7"/>
    <w:rsid w:val="00FE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4878E"/>
  <w15:chartTrackingRefBased/>
  <w15:docId w15:val="{56AAB054-5F99-45CF-AD01-B2CCBF30D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32F"/>
    <w:pPr>
      <w:spacing w:after="200" w:line="276" w:lineRule="auto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Normal"/>
    <w:link w:val="Heading1Char"/>
    <w:uiPriority w:val="1"/>
    <w:qFormat/>
    <w:rsid w:val="00A5132F"/>
    <w:pPr>
      <w:widowControl w:val="0"/>
      <w:spacing w:before="1" w:after="0" w:line="240" w:lineRule="auto"/>
      <w:ind w:left="900" w:right="3723"/>
      <w:outlineLvl w:val="0"/>
    </w:pPr>
    <w:rPr>
      <w:rFonts w:eastAsia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32F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A5132F"/>
    <w:pPr>
      <w:widowControl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5132F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5132F"/>
    <w:pPr>
      <w:spacing w:after="0" w:line="240" w:lineRule="auto"/>
    </w:pPr>
    <w:rPr>
      <w:rFonts w:ascii="Times New Roman" w:eastAsiaTheme="minorEastAsia" w:hAnsi="Times New Roman"/>
      <w:sz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A5132F"/>
    <w:pPr>
      <w:widowControl w:val="0"/>
      <w:spacing w:after="0" w:line="273" w:lineRule="exact"/>
      <w:ind w:left="103"/>
    </w:pPr>
    <w:rPr>
      <w:rFonts w:eastAsia="Times New Roman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A51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2F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51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32F"/>
    <w:rPr>
      <w:rFonts w:ascii="Times New Roman" w:eastAsiaTheme="minorEastAsia" w:hAnsi="Times New Roman"/>
      <w:sz w:val="24"/>
    </w:rPr>
  </w:style>
  <w:style w:type="paragraph" w:styleId="NoSpacing">
    <w:name w:val="No Spacing"/>
    <w:uiPriority w:val="1"/>
    <w:qFormat/>
    <w:rsid w:val="00A5132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244E25E-2597-4F3D-9827-130582B22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Cheema</dc:creator>
  <cp:keywords/>
  <dc:description/>
  <cp:lastModifiedBy>Zainab Cheema</cp:lastModifiedBy>
  <cp:revision>7</cp:revision>
  <cp:lastPrinted>2021-07-27T04:52:00Z</cp:lastPrinted>
  <dcterms:created xsi:type="dcterms:W3CDTF">2021-07-27T04:50:00Z</dcterms:created>
  <dcterms:modified xsi:type="dcterms:W3CDTF">2022-05-17T06:42:00Z</dcterms:modified>
</cp:coreProperties>
</file>